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Georgia Pritchard</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eorgi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ritchard</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329 Saint William Drive, Libertyville, IL, USA Libertyville, IL, USA 6004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georgia.seche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323081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Zar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24/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Tucker</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3/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Phoebe</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6/2022</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